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b7c638dd462d7bea849e0c668f1b2d2c7946915"/>
    <w:p>
      <w:pPr>
        <w:pStyle w:val="Heading1"/>
      </w:pPr>
      <w:r>
        <w:t xml:space="preserve">COVER LETTER FOR PARAMEDIC POSITION IN BRAZIL RIO DE JANEIRO</w:t>
      </w:r>
    </w:p>
    <w:p>
      <w:pPr>
        <w:pStyle w:val="FirstParagraph"/>
      </w:pPr>
      <w:r>
        <w:t xml:space="preserve">Dear Hiring Manager,</w:t>
      </w:r>
    </w:p>
    <w:p>
      <w:pPr>
        <w:pStyle w:val="BodyText"/>
      </w:pPr>
      <w:r>
        <w:t xml:space="preserve">I am writing to express my sincere interest in the Paramedic position at [Hospital/Healthcare Facility Name] in Rio de Janeiro, Brazil. As a dedicated and experienced paramedic with a strong commitment to emergency medical services, I am eager to contribute my skills and passion for patient care to the vibrant healthcare landscape of Brazil. This opportunity aligns perfectly with my professional goals, as I have long admired the dynamic and challenging environment of Rio de Janeiro’s emergency response systems. My background in pre-hospital care, combined with a deep respect for the cultural and logistical nuances of Brazil, positions me to excel in this role.</w:t>
      </w:r>
    </w:p>
    <w:bookmarkStart w:id="20" w:name="professional-background-and-expertise"/>
    <w:p>
      <w:pPr>
        <w:pStyle w:val="Heading2"/>
      </w:pPr>
      <w:r>
        <w:t xml:space="preserve">Professional Background and Expertise</w:t>
      </w:r>
    </w:p>
    <w:p>
      <w:pPr>
        <w:pStyle w:val="FirstParagraph"/>
      </w:pPr>
      <w:r>
        <w:t xml:space="preserve">With over [X years] of experience as a paramedic, I have developed a comprehensive understanding of emergency medical protocols, trauma care, and critical patient stabilization. My career has been shaped by a commitment to excellence in high-pressure situations, where quick decision-making and technical proficiency are paramount. In my previous roles in [previous location/city], I consistently delivered compassionate care while adhering to the highest standards of safety and efficiency. My certifications include Advanced Cardiac Life Support (ACLS), Basic Life Support (BLS), and Emergency Medical Technician (EMT) training, all of which I have maintained through continuous education and hands-on practice.</w:t>
      </w:r>
    </w:p>
    <w:p>
      <w:pPr>
        <w:pStyle w:val="BodyText"/>
      </w:pPr>
      <w:r>
        <w:t xml:space="preserve">What sets me apart as a paramedic is my ability to adapt to diverse environments and cultural contexts. In Brazil, where emergency services often operate in urban, rural, and coastal areas with unique challenges, this adaptability is essential. I have studied the Brazilian healthcare system’s structure and the specific demands of Rio de Janeiro’s emergency response infrastructure. For instance, I understand the importance of navigating bustling city streets during peak hours or responding to incidents in favelas with limited access to medical facilities. My training has equipped me to handle such scenarios with confidence and precision.</w:t>
      </w:r>
    </w:p>
    <w:bookmarkEnd w:id="20"/>
    <w:bookmarkStart w:id="21" w:name="experience-in-brazil-and-rio-de-janeiro"/>
    <w:p>
      <w:pPr>
        <w:pStyle w:val="Heading2"/>
      </w:pPr>
      <w:r>
        <w:t xml:space="preserve">Experience in Brazil and Rio de Janeiro</w:t>
      </w:r>
    </w:p>
    <w:p>
      <w:pPr>
        <w:pStyle w:val="FirstParagraph"/>
      </w:pPr>
      <w:r>
        <w:t xml:space="preserve">While my formal education and initial career were based in [previous country/region], I have actively sought opportunities to deepen my knowledge of Brazil’s healthcare landscape. I have volunteered with local organizations that provide first-aid training to communities in Rio de Janeiro, which allowed me to observe the unique challenges faced by paramedics in this region. These experiences reinforced my desire to contribute meaningfully to the emergency medical services sector here. For example, I assisted in organizing community outreach programs that focused on improving public awareness of emergency protocols and the role of paramedics in saving lives.</w:t>
      </w:r>
    </w:p>
    <w:p>
      <w:pPr>
        <w:pStyle w:val="BodyText"/>
      </w:pPr>
      <w:r>
        <w:t xml:space="preserve">Additionally, I have studied the specific requirements for paramedic work in Brazil, including compliance with regional regulations and standards set by entities such as the Brazilian Ministry of Health. I am familiar with the importance of teamwork among healthcare professionals in Rio de Janeiro, where collaboration between emergency medical services (SAMU), hospitals, and local authorities is critical to delivering timely care. My ability to communicate effectively in Portuguese (if applicable) or my willingness to learn and adapt to local languages and customs further strengthens my readiness for this role.</w:t>
      </w:r>
    </w:p>
    <w:bookmarkEnd w:id="21"/>
    <w:bookmarkStart w:id="22" w:name="why-rio-de-janeiro"/>
    <w:p>
      <w:pPr>
        <w:pStyle w:val="Heading2"/>
      </w:pPr>
      <w:r>
        <w:t xml:space="preserve">Why Rio de Janeiro?</w:t>
      </w:r>
    </w:p>
    <w:p>
      <w:pPr>
        <w:pStyle w:val="FirstParagraph"/>
      </w:pPr>
      <w:r>
        <w:t xml:space="preserve">Rio de Janeiro is a city of immense cultural richness, natural beauty, and urban complexity—a place where the demands of emergency medical services are as dynamic as its landscapes. I am particularly drawn to the opportunity to work in this iconic city because it offers a unique blend of challenges and rewards. Whether responding to incidents during major events like Carnival or addressing the needs of residents in underserved neighborhoods, paramedics in Rio de Janeiro play a vital role in ensuring public safety and health.</w:t>
      </w:r>
    </w:p>
    <w:p>
      <w:pPr>
        <w:pStyle w:val="BodyText"/>
      </w:pPr>
      <w:r>
        <w:t xml:space="preserve">What excites me most about working as a paramedic in Brazil is the chance to contribute to a healthcare system that is continually evolving to meet the needs of its diverse population. I am inspired by the resilience of communities in Rio de Janeiro, where paramedics often serve as first responders in both routine and high-stakes situations. My goal is to support these efforts by bringing my technical expertise, empathy, and dedication to every patient I encounter.</w:t>
      </w:r>
    </w:p>
    <w:bookmarkEnd w:id="22"/>
    <w:bookmarkStart w:id="23" w:name="personal-qualities-and-values"/>
    <w:p>
      <w:pPr>
        <w:pStyle w:val="Heading2"/>
      </w:pPr>
      <w:r>
        <w:t xml:space="preserve">Personal Qualities and Values</w:t>
      </w:r>
    </w:p>
    <w:p>
      <w:pPr>
        <w:pStyle w:val="FirstParagraph"/>
      </w:pPr>
      <w:r>
        <w:t xml:space="preserve">Beyond my professional qualifications, I bring a set of core values that align with the mission of paramedic services in Brazil. These include integrity, compassion, and a deep respect for human life. In my work, I prioritize the well-being of patients above all else, ensuring that they receive care that is not only medically sound but also emotionally supportive. I understand that in Rio de Janeiro’s fast-paced environment, maintaining a calm and focused demeanor under pressure is essential to making a difference.</w:t>
      </w:r>
    </w:p>
    <w:p>
      <w:pPr>
        <w:pStyle w:val="BodyText"/>
      </w:pPr>
      <w:r>
        <w:t xml:space="preserve">My ability to work collaboratively with colleagues, including doctors, nurses, and other first responders, is another strength. I believe that effective communication and mutual respect are the cornerstones of successful emergency care. In Rio de Janeiro’s healthcare ecosystem, where coordination across departments and agencies is crucial, I am committed to fostering positive relationships that enhance patient outcomes.</w:t>
      </w:r>
    </w:p>
    <w:bookmarkEnd w:id="23"/>
    <w:bookmarkStart w:id="24" w:name="conclusion"/>
    <w:p>
      <w:pPr>
        <w:pStyle w:val="Heading2"/>
      </w:pPr>
      <w:r>
        <w:t xml:space="preserve">Conclusion</w:t>
      </w:r>
    </w:p>
    <w:p>
      <w:pPr>
        <w:pStyle w:val="FirstParagraph"/>
      </w:pPr>
      <w:r>
        <w:t xml:space="preserve">In conclusion, I am confident that my background as a paramedic, combined with my passion for serving communities in Brazil’s Rio de Janeiro region, makes me a strong candidate for this position. I am eager to bring my skills and experience to [Hospital/Healthcare Facility Name], where I can contribute to the excellence of emergency medical services and support the health and safety of residents. Thank you for considering my application. I would be honored to discuss how my qualifications align with your needs in a personal inter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Brazil Rio de Janeiro</dc:title>
  <dc:creator/>
  <dc:language>en</dc:language>
  <cp:keywords/>
  <dcterms:created xsi:type="dcterms:W3CDTF">2025-12-10T08:43:32Z</dcterms:created>
  <dcterms:modified xsi:type="dcterms:W3CDTF">2025-12-10T08:43:32Z</dcterms:modified>
</cp:coreProperties>
</file>

<file path=docProps/custom.xml><?xml version="1.0" encoding="utf-8"?>
<Properties xmlns="http://schemas.openxmlformats.org/officeDocument/2006/custom-properties" xmlns:vt="http://schemas.openxmlformats.org/officeDocument/2006/docPropsVTypes"/>
</file>